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57D290" w14:textId="27339F7A" w:rsidR="007027A7" w:rsidRPr="002942F3" w:rsidRDefault="004A228D" w:rsidP="006B4033">
      <w:pPr>
        <w:spacing w:after="0" w:line="360" w:lineRule="auto"/>
        <w:jc w:val="center"/>
        <w:rPr>
          <w:b/>
          <w:sz w:val="28"/>
          <w:lang w:val="en-GB"/>
        </w:rPr>
      </w:pPr>
      <w:r w:rsidRPr="002942F3">
        <w:rPr>
          <w:b/>
          <w:sz w:val="28"/>
          <w:lang w:val="en-GB"/>
        </w:rPr>
        <w:t xml:space="preserve">CLAIM FOR ESTABLISHING </w:t>
      </w:r>
      <w:r w:rsidR="00C20A63" w:rsidRPr="002942F3">
        <w:rPr>
          <w:b/>
          <w:sz w:val="28"/>
          <w:lang w:val="en-GB"/>
        </w:rPr>
        <w:t>A</w:t>
      </w:r>
      <w:r w:rsidR="00F764EE" w:rsidRPr="002942F3">
        <w:rPr>
          <w:b/>
          <w:sz w:val="28"/>
          <w:lang w:val="en-GB"/>
        </w:rPr>
        <w:t xml:space="preserve"> </w:t>
      </w:r>
      <w:r w:rsidRPr="002942F3">
        <w:rPr>
          <w:b/>
          <w:sz w:val="28"/>
          <w:lang w:val="en-GB"/>
        </w:rPr>
        <w:t>UNIQUE PERSONAL NUMBER</w:t>
      </w:r>
      <w:r w:rsidR="00C20A63" w:rsidRPr="002942F3">
        <w:rPr>
          <w:b/>
          <w:sz w:val="28"/>
          <w:lang w:val="en-GB"/>
        </w:rPr>
        <w:t xml:space="preserve"> – EMŠO</w:t>
      </w:r>
    </w:p>
    <w:p w14:paraId="03E7B9B1" w14:textId="77777777" w:rsidR="00E44EFC" w:rsidRPr="0017487D" w:rsidRDefault="00E44EFC" w:rsidP="00E44EFC">
      <w:pPr>
        <w:spacing w:after="0"/>
        <w:rPr>
          <w:rFonts w:ascii="Calibri (Light)" w:hAnsi="Calibri (Light)"/>
          <w:bCs/>
          <w:color w:val="000000" w:themeColor="text1"/>
          <w:lang w:val="en-GB"/>
        </w:rPr>
      </w:pPr>
      <w:r w:rsidRPr="0017487D">
        <w:rPr>
          <w:rFonts w:ascii="Calibri (Light)" w:hAnsi="Calibri (Light)"/>
          <w:bCs/>
          <w:color w:val="000000" w:themeColor="text1"/>
          <w:lang w:val="en-GB"/>
        </w:rPr>
        <w:t>The EMŠO is a personal identification number used in the Republic of Slovenia. It is entered into official records and databases when such processing is stipulated by law. In such cases, the controller of the records or database is obliged to state the applicable legal basis for collecting and processing the EMŠO.</w:t>
      </w:r>
    </w:p>
    <w:p w14:paraId="13D367DF" w14:textId="77777777" w:rsidR="00E44EFC" w:rsidRPr="0017487D" w:rsidRDefault="00E44EFC" w:rsidP="00E44EFC">
      <w:pPr>
        <w:spacing w:after="0"/>
        <w:rPr>
          <w:rFonts w:ascii="Calibri (Light)" w:hAnsi="Calibri (Light)"/>
          <w:bCs/>
          <w:color w:val="000000" w:themeColor="text1"/>
          <w:lang w:val="en-GB"/>
        </w:rPr>
      </w:pPr>
    </w:p>
    <w:p w14:paraId="6BCB6855" w14:textId="77777777" w:rsidR="00E44EFC" w:rsidRPr="0017487D" w:rsidRDefault="00E44EFC" w:rsidP="00E44EFC">
      <w:pPr>
        <w:spacing w:after="0"/>
        <w:rPr>
          <w:rFonts w:ascii="Calibri (Light)" w:hAnsi="Calibri (Light)"/>
          <w:bCs/>
          <w:color w:val="000000" w:themeColor="text1"/>
          <w:lang w:val="en-GB"/>
        </w:rPr>
      </w:pPr>
      <w:r w:rsidRPr="0017487D">
        <w:rPr>
          <w:rFonts w:ascii="Calibri (Light)" w:hAnsi="Calibri (Light)"/>
          <w:bCs/>
          <w:color w:val="000000" w:themeColor="text1"/>
          <w:lang w:val="en-GB"/>
        </w:rPr>
        <w:t xml:space="preserve">If the collection and processing of the EMŠO are not prescribed by law, the EMŠO may be obtained from an individual only </w:t>
      </w:r>
      <w:proofErr w:type="gramStart"/>
      <w:r w:rsidRPr="0017487D">
        <w:rPr>
          <w:rFonts w:ascii="Calibri (Light)" w:hAnsi="Calibri (Light)"/>
          <w:bCs/>
          <w:color w:val="000000" w:themeColor="text1"/>
          <w:lang w:val="en-GB"/>
        </w:rPr>
        <w:t>on the basis of</w:t>
      </w:r>
      <w:proofErr w:type="gramEnd"/>
      <w:r w:rsidRPr="0017487D">
        <w:rPr>
          <w:rFonts w:ascii="Calibri (Light)" w:hAnsi="Calibri (Light)"/>
          <w:bCs/>
          <w:color w:val="000000" w:themeColor="text1"/>
          <w:lang w:val="en-GB"/>
        </w:rPr>
        <w:t xml:space="preserve"> their written consent, and exclusively for a defined purpose. In such cases, the data controller must inform the individual of the purpose of processing, may use the EMŠO only for that purpose, and may not disclose it to third parties. Any misuse may constitute a minor offence under applicable legislation.</w:t>
      </w:r>
    </w:p>
    <w:p w14:paraId="543265DA" w14:textId="77777777" w:rsidR="00E44EFC" w:rsidRPr="0017487D" w:rsidRDefault="00E44EFC" w:rsidP="00E44EFC">
      <w:pPr>
        <w:spacing w:after="0"/>
        <w:rPr>
          <w:rFonts w:ascii="Calibri (Light)" w:hAnsi="Calibri (Light)"/>
          <w:bCs/>
          <w:color w:val="000000" w:themeColor="text1"/>
          <w:lang w:val="en-GB"/>
        </w:rPr>
      </w:pPr>
    </w:p>
    <w:p w14:paraId="756E6515" w14:textId="77777777" w:rsidR="00E44EFC" w:rsidRPr="0017487D" w:rsidRDefault="00E44EFC" w:rsidP="00E44EFC">
      <w:pPr>
        <w:spacing w:after="0"/>
        <w:rPr>
          <w:rFonts w:ascii="Calibri (Light)" w:hAnsi="Calibri (Light)"/>
          <w:bCs/>
          <w:color w:val="000000" w:themeColor="text1"/>
          <w:lang w:val="en-GB"/>
        </w:rPr>
      </w:pPr>
      <w:r w:rsidRPr="0017487D">
        <w:rPr>
          <w:rFonts w:ascii="Calibri (Light)" w:hAnsi="Calibri (Light)"/>
          <w:bCs/>
          <w:color w:val="000000" w:themeColor="text1"/>
          <w:lang w:val="en-GB"/>
        </w:rPr>
        <w:t xml:space="preserve">The University of Maribor assigns an EMŠO to incoming students, where required by law, for the purpose of entering and maintaining student data in the national higher education information system (eVŠ / </w:t>
      </w:r>
      <w:proofErr w:type="spellStart"/>
      <w:r w:rsidRPr="0017487D">
        <w:rPr>
          <w:rFonts w:ascii="Calibri (Light)" w:hAnsi="Calibri (Light)"/>
          <w:bCs/>
          <w:color w:val="000000" w:themeColor="text1"/>
          <w:lang w:val="en-GB"/>
        </w:rPr>
        <w:t>eHE</w:t>
      </w:r>
      <w:proofErr w:type="spellEnd"/>
      <w:r w:rsidRPr="0017487D">
        <w:rPr>
          <w:rFonts w:ascii="Calibri (Light)" w:hAnsi="Calibri (Light)"/>
          <w:bCs/>
          <w:color w:val="000000" w:themeColor="text1"/>
          <w:lang w:val="en-GB"/>
        </w:rPr>
        <w:t xml:space="preserve"> – Evidence and Analysis Information System for Higher Education in the Republic of Slovenia) and for fulfilling its statutory obligations in the field of higher education.</w:t>
      </w:r>
    </w:p>
    <w:p w14:paraId="3BE093B7" w14:textId="77777777" w:rsidR="0017487D" w:rsidRPr="0017487D" w:rsidRDefault="0017487D" w:rsidP="00E44EFC">
      <w:pPr>
        <w:spacing w:after="0"/>
        <w:rPr>
          <w:rFonts w:ascii="Calibri (Light)" w:hAnsi="Calibri (Light)"/>
          <w:bCs/>
          <w:color w:val="000000" w:themeColor="text1"/>
          <w:lang w:val="en-GB"/>
        </w:rPr>
      </w:pPr>
    </w:p>
    <w:p w14:paraId="2F05D8CE" w14:textId="35C0AE04" w:rsidR="00AA6427" w:rsidRPr="0017487D" w:rsidRDefault="00E44EFC" w:rsidP="00E44EFC">
      <w:pPr>
        <w:spacing w:after="0"/>
        <w:rPr>
          <w:rFonts w:ascii="Calibri (Light)" w:hAnsi="Calibri (Light)"/>
          <w:bCs/>
          <w:color w:val="000000" w:themeColor="text1"/>
          <w:lang w:val="en-GB"/>
        </w:rPr>
      </w:pPr>
      <w:r w:rsidRPr="0017487D">
        <w:rPr>
          <w:rFonts w:ascii="Calibri (Light)" w:hAnsi="Calibri (Light)"/>
          <w:bCs/>
          <w:color w:val="000000" w:themeColor="text1"/>
          <w:lang w:val="en-GB"/>
        </w:rPr>
        <w:t>The processing of personal data, including the EMŠO, is carried out in accordance with applicable Slovenian and European legislation on the protection of personal data.</w:t>
      </w:r>
    </w:p>
    <w:p w14:paraId="49455A0C" w14:textId="77777777" w:rsidR="00AA6427" w:rsidRPr="0017487D" w:rsidRDefault="00AA6427" w:rsidP="008739E2">
      <w:pPr>
        <w:spacing w:after="0"/>
        <w:rPr>
          <w:rFonts w:ascii="Calibri (Light)" w:hAnsi="Calibri (Light)"/>
          <w:bCs/>
          <w:color w:val="000000"/>
          <w:lang w:val="en-GB"/>
        </w:rPr>
      </w:pPr>
    </w:p>
    <w:tbl>
      <w:tblPr>
        <w:tblStyle w:val="Tabelamrea"/>
        <w:tblW w:w="0" w:type="auto"/>
        <w:tblInd w:w="38" w:type="dxa"/>
        <w:tblLook w:val="04A0" w:firstRow="1" w:lastRow="0" w:firstColumn="1" w:lastColumn="0" w:noHBand="0" w:noVBand="1"/>
      </w:tblPr>
      <w:tblGrid>
        <w:gridCol w:w="2594"/>
        <w:gridCol w:w="6430"/>
      </w:tblGrid>
      <w:tr w:rsidR="00015C5E" w:rsidRPr="0017487D" w14:paraId="6D2F2CE8" w14:textId="77777777" w:rsidTr="00884B09">
        <w:tc>
          <w:tcPr>
            <w:tcW w:w="2622" w:type="dxa"/>
          </w:tcPr>
          <w:p w14:paraId="1CC88DA7" w14:textId="79D3EDD7" w:rsidR="00015C5E" w:rsidRPr="0017487D" w:rsidRDefault="00015C5E" w:rsidP="00884B09">
            <w:pPr>
              <w:spacing w:after="0"/>
              <w:rPr>
                <w:rFonts w:ascii="Calibri (Light)" w:hAnsi="Calibri (Light)"/>
                <w:bCs/>
                <w:color w:val="000000"/>
                <w:lang w:val="en-GB"/>
              </w:rPr>
            </w:pPr>
            <w:r w:rsidRPr="0017487D">
              <w:rPr>
                <w:rFonts w:ascii="Calibri (Light)" w:hAnsi="Calibri (Light)"/>
              </w:rPr>
              <w:t xml:space="preserve">NUMBER OF PASSPORT OR IDENTITY CARD: </w:t>
            </w:r>
          </w:p>
        </w:tc>
        <w:tc>
          <w:tcPr>
            <w:tcW w:w="6590" w:type="dxa"/>
          </w:tcPr>
          <w:p w14:paraId="54EEEE0C" w14:textId="2153C6D0" w:rsidR="00015C5E" w:rsidRPr="0017487D" w:rsidRDefault="00015C5E" w:rsidP="00015C5E">
            <w:pPr>
              <w:spacing w:after="0"/>
              <w:rPr>
                <w:rFonts w:ascii="Calibri (Light)" w:hAnsi="Calibri (Light)"/>
                <w:b/>
                <w:color w:val="000000"/>
                <w:lang w:val="en-GB"/>
              </w:rPr>
            </w:pPr>
          </w:p>
        </w:tc>
      </w:tr>
      <w:tr w:rsidR="00015C5E" w:rsidRPr="0017487D" w14:paraId="2489730A" w14:textId="77777777" w:rsidTr="00884B09">
        <w:tc>
          <w:tcPr>
            <w:tcW w:w="2622" w:type="dxa"/>
          </w:tcPr>
          <w:p w14:paraId="5464DE83" w14:textId="7F9E9D6D" w:rsidR="00015C5E" w:rsidRPr="0017487D" w:rsidRDefault="00015C5E" w:rsidP="00884B09">
            <w:pPr>
              <w:spacing w:after="0" w:line="360" w:lineRule="auto"/>
              <w:rPr>
                <w:rFonts w:ascii="Calibri (Light)" w:hAnsi="Calibri (Light)"/>
                <w:bCs/>
                <w:color w:val="EE0000"/>
                <w:lang w:val="en-GB"/>
              </w:rPr>
            </w:pPr>
            <w:r w:rsidRPr="0017487D">
              <w:rPr>
                <w:rFonts w:ascii="Calibri (Light)" w:hAnsi="Calibri (Light)"/>
                <w:color w:val="EE0000"/>
              </w:rPr>
              <w:t>NAME</w:t>
            </w:r>
            <w:r w:rsidR="00871CBC" w:rsidRPr="0017487D">
              <w:rPr>
                <w:rFonts w:ascii="Calibri (Light)" w:hAnsi="Calibri (Light)"/>
                <w:color w:val="EE0000"/>
              </w:rPr>
              <w:t>*</w:t>
            </w:r>
            <w:r w:rsidRPr="0017487D">
              <w:rPr>
                <w:rFonts w:ascii="Calibri (Light)" w:hAnsi="Calibri (Light)"/>
                <w:color w:val="EE0000"/>
              </w:rPr>
              <w:t xml:space="preserve">: </w:t>
            </w:r>
          </w:p>
        </w:tc>
        <w:tc>
          <w:tcPr>
            <w:tcW w:w="6590" w:type="dxa"/>
          </w:tcPr>
          <w:p w14:paraId="3CB91C8F" w14:textId="77777777" w:rsidR="00015C5E" w:rsidRPr="0017487D" w:rsidRDefault="00015C5E" w:rsidP="00015C5E">
            <w:pPr>
              <w:spacing w:after="0"/>
              <w:rPr>
                <w:rFonts w:ascii="Calibri (Light)" w:hAnsi="Calibri (Light)"/>
                <w:b/>
                <w:color w:val="000000"/>
                <w:lang w:val="en-GB"/>
              </w:rPr>
            </w:pPr>
          </w:p>
        </w:tc>
      </w:tr>
      <w:tr w:rsidR="00015C5E" w:rsidRPr="0017487D" w14:paraId="3C75F56E" w14:textId="77777777" w:rsidTr="00884B09">
        <w:tc>
          <w:tcPr>
            <w:tcW w:w="2622" w:type="dxa"/>
          </w:tcPr>
          <w:p w14:paraId="4E19B2EC" w14:textId="030A4A46" w:rsidR="00015C5E" w:rsidRPr="0017487D" w:rsidRDefault="00015C5E" w:rsidP="00884B09">
            <w:pPr>
              <w:spacing w:after="0" w:line="360" w:lineRule="auto"/>
              <w:rPr>
                <w:rFonts w:ascii="Calibri (Light)" w:hAnsi="Calibri (Light)"/>
                <w:bCs/>
                <w:color w:val="EE0000"/>
                <w:lang w:val="en-GB"/>
              </w:rPr>
            </w:pPr>
            <w:r w:rsidRPr="0017487D">
              <w:rPr>
                <w:rFonts w:ascii="Calibri (Light)" w:hAnsi="Calibri (Light)"/>
                <w:color w:val="EE0000"/>
              </w:rPr>
              <w:t>SURNAME</w:t>
            </w:r>
            <w:r w:rsidR="00871CBC" w:rsidRPr="0017487D">
              <w:rPr>
                <w:rFonts w:ascii="Calibri (Light)" w:hAnsi="Calibri (Light)"/>
                <w:color w:val="EE0000"/>
              </w:rPr>
              <w:t>*</w:t>
            </w:r>
            <w:r w:rsidRPr="0017487D">
              <w:rPr>
                <w:rFonts w:ascii="Calibri (Light)" w:hAnsi="Calibri (Light)"/>
                <w:color w:val="EE0000"/>
              </w:rPr>
              <w:t xml:space="preserve">: </w:t>
            </w:r>
          </w:p>
        </w:tc>
        <w:tc>
          <w:tcPr>
            <w:tcW w:w="6590" w:type="dxa"/>
          </w:tcPr>
          <w:p w14:paraId="4AF1E1F3" w14:textId="77777777" w:rsidR="00015C5E" w:rsidRPr="0017487D" w:rsidRDefault="00015C5E" w:rsidP="00015C5E">
            <w:pPr>
              <w:spacing w:after="0"/>
              <w:rPr>
                <w:rFonts w:ascii="Calibri (Light)" w:hAnsi="Calibri (Light)"/>
                <w:b/>
                <w:color w:val="000000"/>
                <w:lang w:val="en-GB"/>
              </w:rPr>
            </w:pPr>
          </w:p>
        </w:tc>
      </w:tr>
      <w:tr w:rsidR="00015C5E" w:rsidRPr="0017487D" w14:paraId="2708F527" w14:textId="77777777" w:rsidTr="00884B09">
        <w:tc>
          <w:tcPr>
            <w:tcW w:w="2622" w:type="dxa"/>
          </w:tcPr>
          <w:p w14:paraId="058ECC26" w14:textId="54AF1ABF" w:rsidR="00015C5E" w:rsidRPr="0017487D" w:rsidRDefault="00015C5E" w:rsidP="00884B09">
            <w:pPr>
              <w:spacing w:after="0" w:line="360" w:lineRule="auto"/>
              <w:rPr>
                <w:rFonts w:ascii="Calibri (Light)" w:hAnsi="Calibri (Light)"/>
                <w:bCs/>
                <w:color w:val="000000"/>
                <w:lang w:val="en-GB"/>
              </w:rPr>
            </w:pPr>
            <w:r w:rsidRPr="0017487D">
              <w:rPr>
                <w:rFonts w:ascii="Calibri (Light)" w:hAnsi="Calibri (Light)"/>
              </w:rPr>
              <w:t xml:space="preserve">GENDER: </w:t>
            </w:r>
          </w:p>
        </w:tc>
        <w:tc>
          <w:tcPr>
            <w:tcW w:w="6590" w:type="dxa"/>
          </w:tcPr>
          <w:p w14:paraId="523A70DF" w14:textId="77777777" w:rsidR="00015C5E" w:rsidRPr="0017487D" w:rsidRDefault="00015C5E" w:rsidP="00015C5E">
            <w:pPr>
              <w:spacing w:after="0"/>
              <w:rPr>
                <w:rFonts w:ascii="Calibri (Light)" w:hAnsi="Calibri (Light)"/>
                <w:b/>
                <w:color w:val="000000"/>
                <w:lang w:val="en-GB"/>
              </w:rPr>
            </w:pPr>
          </w:p>
        </w:tc>
      </w:tr>
      <w:tr w:rsidR="00015C5E" w:rsidRPr="0017487D" w14:paraId="0B402FE5" w14:textId="77777777" w:rsidTr="00884B09">
        <w:tc>
          <w:tcPr>
            <w:tcW w:w="2622" w:type="dxa"/>
          </w:tcPr>
          <w:p w14:paraId="33807C28" w14:textId="632D3629" w:rsidR="00015C5E" w:rsidRPr="0017487D" w:rsidRDefault="00015C5E" w:rsidP="00884B09">
            <w:pPr>
              <w:spacing w:after="0" w:line="360" w:lineRule="auto"/>
              <w:rPr>
                <w:rFonts w:ascii="Calibri (Light)" w:hAnsi="Calibri (Light)"/>
                <w:bCs/>
                <w:color w:val="000000"/>
                <w:lang w:val="en-GB"/>
              </w:rPr>
            </w:pPr>
            <w:r w:rsidRPr="0017487D">
              <w:rPr>
                <w:rFonts w:ascii="Calibri (Light)" w:hAnsi="Calibri (Light)"/>
                <w:bCs/>
                <w:color w:val="000000"/>
                <w:lang w:val="en-GB"/>
              </w:rPr>
              <w:t>DATE OF BIRTH:</w:t>
            </w:r>
          </w:p>
        </w:tc>
        <w:tc>
          <w:tcPr>
            <w:tcW w:w="6590" w:type="dxa"/>
          </w:tcPr>
          <w:p w14:paraId="6327DC6D" w14:textId="77777777" w:rsidR="00015C5E" w:rsidRPr="0017487D" w:rsidRDefault="00015C5E" w:rsidP="00015C5E">
            <w:pPr>
              <w:spacing w:after="0"/>
              <w:rPr>
                <w:rFonts w:ascii="Calibri (Light)" w:hAnsi="Calibri (Light)"/>
                <w:b/>
                <w:color w:val="000000"/>
                <w:lang w:val="en-GB"/>
              </w:rPr>
            </w:pPr>
          </w:p>
        </w:tc>
      </w:tr>
      <w:tr w:rsidR="00015C5E" w:rsidRPr="0017487D" w14:paraId="19096EF1" w14:textId="77777777" w:rsidTr="00884B09">
        <w:tc>
          <w:tcPr>
            <w:tcW w:w="2622" w:type="dxa"/>
          </w:tcPr>
          <w:p w14:paraId="60E800C3" w14:textId="466704C5" w:rsidR="00015C5E" w:rsidRPr="0017487D" w:rsidRDefault="00015C5E" w:rsidP="00884B09">
            <w:pPr>
              <w:spacing w:after="0" w:line="360" w:lineRule="auto"/>
              <w:rPr>
                <w:rFonts w:ascii="Calibri (Light)" w:hAnsi="Calibri (Light)"/>
                <w:bCs/>
                <w:color w:val="000000"/>
                <w:lang w:val="en-GB"/>
              </w:rPr>
            </w:pPr>
            <w:r w:rsidRPr="0017487D">
              <w:rPr>
                <w:rFonts w:ascii="Calibri (Light)" w:hAnsi="Calibri (Light)"/>
                <w:bCs/>
                <w:color w:val="000000"/>
                <w:lang w:val="en-GB"/>
              </w:rPr>
              <w:t>PLACE OF BIRTH (CITY):</w:t>
            </w:r>
          </w:p>
        </w:tc>
        <w:tc>
          <w:tcPr>
            <w:tcW w:w="6590" w:type="dxa"/>
          </w:tcPr>
          <w:p w14:paraId="3F722530" w14:textId="77777777" w:rsidR="00015C5E" w:rsidRPr="0017487D" w:rsidRDefault="00015C5E" w:rsidP="00015C5E">
            <w:pPr>
              <w:spacing w:after="0"/>
              <w:rPr>
                <w:rFonts w:ascii="Calibri (Light)" w:hAnsi="Calibri (Light)"/>
                <w:b/>
                <w:color w:val="000000"/>
                <w:lang w:val="en-GB"/>
              </w:rPr>
            </w:pPr>
          </w:p>
        </w:tc>
      </w:tr>
      <w:tr w:rsidR="00015C5E" w:rsidRPr="0017487D" w14:paraId="2CC70B9D" w14:textId="77777777" w:rsidTr="00884B09">
        <w:tc>
          <w:tcPr>
            <w:tcW w:w="2622" w:type="dxa"/>
          </w:tcPr>
          <w:p w14:paraId="0D42E7FE" w14:textId="4091AE9C" w:rsidR="00015C5E" w:rsidRPr="0017487D" w:rsidRDefault="00015C5E" w:rsidP="00884B09">
            <w:pPr>
              <w:spacing w:after="0" w:line="360" w:lineRule="auto"/>
              <w:rPr>
                <w:rFonts w:ascii="Calibri (Light)" w:hAnsi="Calibri (Light)"/>
                <w:bCs/>
                <w:color w:val="000000"/>
                <w:lang w:val="en-GB"/>
              </w:rPr>
            </w:pPr>
            <w:r w:rsidRPr="0017487D">
              <w:rPr>
                <w:rFonts w:ascii="Calibri (Light)" w:hAnsi="Calibri (Light)"/>
                <w:bCs/>
                <w:color w:val="000000"/>
                <w:lang w:val="en-GB"/>
              </w:rPr>
              <w:t>COUNTRY OF BIRTH:</w:t>
            </w:r>
          </w:p>
        </w:tc>
        <w:tc>
          <w:tcPr>
            <w:tcW w:w="6590" w:type="dxa"/>
          </w:tcPr>
          <w:p w14:paraId="5ACAAFCC" w14:textId="77777777" w:rsidR="00015C5E" w:rsidRPr="0017487D" w:rsidRDefault="00015C5E" w:rsidP="00015C5E">
            <w:pPr>
              <w:spacing w:after="0"/>
              <w:rPr>
                <w:rFonts w:ascii="Calibri (Light)" w:hAnsi="Calibri (Light)"/>
                <w:b/>
                <w:color w:val="000000"/>
                <w:lang w:val="en-GB"/>
              </w:rPr>
            </w:pPr>
          </w:p>
        </w:tc>
      </w:tr>
      <w:tr w:rsidR="00015C5E" w:rsidRPr="0017487D" w14:paraId="1204186F" w14:textId="77777777" w:rsidTr="00884B09">
        <w:tc>
          <w:tcPr>
            <w:tcW w:w="2622" w:type="dxa"/>
          </w:tcPr>
          <w:p w14:paraId="787D3975" w14:textId="4CFE8DB3" w:rsidR="00015C5E" w:rsidRPr="0017487D" w:rsidRDefault="00015C5E" w:rsidP="00884B09">
            <w:pPr>
              <w:spacing w:after="0" w:line="360" w:lineRule="auto"/>
              <w:rPr>
                <w:rFonts w:ascii="Calibri (Light)" w:hAnsi="Calibri (Light)"/>
                <w:bCs/>
                <w:color w:val="000000"/>
                <w:lang w:val="en-GB"/>
              </w:rPr>
            </w:pPr>
            <w:r w:rsidRPr="0017487D">
              <w:rPr>
                <w:rFonts w:ascii="Calibri (Light)" w:hAnsi="Calibri (Light)"/>
                <w:bCs/>
                <w:color w:val="000000"/>
                <w:lang w:val="en-GB"/>
              </w:rPr>
              <w:t>NATIONALITY:</w:t>
            </w:r>
          </w:p>
        </w:tc>
        <w:tc>
          <w:tcPr>
            <w:tcW w:w="6590" w:type="dxa"/>
          </w:tcPr>
          <w:p w14:paraId="77123EE7" w14:textId="77777777" w:rsidR="00015C5E" w:rsidRPr="0017487D" w:rsidRDefault="00015C5E" w:rsidP="00015C5E">
            <w:pPr>
              <w:spacing w:after="0"/>
              <w:rPr>
                <w:rFonts w:ascii="Calibri (Light)" w:hAnsi="Calibri (Light)"/>
                <w:b/>
                <w:color w:val="000000"/>
                <w:lang w:val="en-GB"/>
              </w:rPr>
            </w:pPr>
          </w:p>
        </w:tc>
      </w:tr>
    </w:tbl>
    <w:p w14:paraId="3F96160F" w14:textId="7BD9078D" w:rsidR="00884B09" w:rsidRDefault="00884B09" w:rsidP="00884B09">
      <w:pPr>
        <w:spacing w:after="0"/>
        <w:rPr>
          <w:rFonts w:ascii="Calibri (Light)" w:hAnsi="Calibri (Light)"/>
          <w:bCs/>
          <w:color w:val="EE0000"/>
          <w:lang w:val="en-GB"/>
        </w:rPr>
      </w:pPr>
      <w:r w:rsidRPr="0017487D">
        <w:rPr>
          <w:rFonts w:ascii="Calibri (Light)" w:hAnsi="Calibri (Light)"/>
          <w:bCs/>
          <w:color w:val="EE0000"/>
          <w:lang w:val="en-GB"/>
        </w:rPr>
        <w:t>*Please enter your full family name and first name as it is written in your personal document (ID/passport). If a person has more than one family name or first name, there should be ALL stated in the form.</w:t>
      </w:r>
    </w:p>
    <w:p w14:paraId="2A2A7BBE" w14:textId="77777777" w:rsidR="00EB263D" w:rsidRPr="0017487D" w:rsidRDefault="00EB263D" w:rsidP="00884B09">
      <w:pPr>
        <w:spacing w:after="0"/>
        <w:rPr>
          <w:rFonts w:ascii="Calibri (Light)" w:hAnsi="Calibri (Light)"/>
          <w:bCs/>
          <w:color w:val="EE0000"/>
          <w:lang w:val="en-GB"/>
        </w:rPr>
      </w:pPr>
    </w:p>
    <w:p w14:paraId="158EDEAA" w14:textId="0F5AE480" w:rsidR="00871CBC" w:rsidRPr="0017487D" w:rsidRDefault="00EB263D" w:rsidP="00884B09">
      <w:pPr>
        <w:spacing w:after="0"/>
        <w:rPr>
          <w:rFonts w:ascii="Calibri (Light)" w:hAnsi="Calibri (Light)"/>
          <w:bCs/>
          <w:color w:val="000000"/>
          <w:lang w:val="en-GB"/>
        </w:rPr>
      </w:pPr>
      <w:r w:rsidRPr="00EB263D">
        <w:rPr>
          <w:rFonts w:ascii="Calibri (Light)" w:hAnsi="Calibri (Light)"/>
          <w:bCs/>
          <w:color w:val="000000"/>
          <w:lang w:val="en-GB"/>
        </w:rPr>
        <w:t>By submitting this form, I:</w:t>
      </w:r>
    </w:p>
    <w:p w14:paraId="634DA874" w14:textId="3A9CFDCD" w:rsidR="002D7E2F" w:rsidRPr="00F37B71" w:rsidRDefault="00F37B71" w:rsidP="00F37B71">
      <w:pPr>
        <w:pStyle w:val="Odstavekseznama"/>
        <w:numPr>
          <w:ilvl w:val="0"/>
          <w:numId w:val="8"/>
        </w:numPr>
        <w:spacing w:after="0"/>
        <w:rPr>
          <w:rFonts w:ascii="Calibri (Light)" w:hAnsi="Calibri (Light)"/>
          <w:bCs/>
          <w:color w:val="000000"/>
          <w:lang w:val="en-GB"/>
        </w:rPr>
      </w:pPr>
      <w:r>
        <w:rPr>
          <w:rFonts w:ascii="Calibri (Light)" w:hAnsi="Calibri (Light)"/>
          <w:bCs/>
          <w:color w:val="000000"/>
          <w:lang w:val="en-GB"/>
        </w:rPr>
        <w:t>h</w:t>
      </w:r>
      <w:r w:rsidR="000D0C16" w:rsidRPr="00F37B71">
        <w:rPr>
          <w:rFonts w:ascii="Calibri (Light)" w:hAnsi="Calibri (Light)"/>
          <w:bCs/>
          <w:color w:val="000000"/>
          <w:lang w:val="en-GB"/>
        </w:rPr>
        <w:t xml:space="preserve">ereby declare and confirm that all the personal data stated above have been copied exactly and in </w:t>
      </w:r>
      <w:proofErr w:type="gramStart"/>
      <w:r w:rsidR="000D0C16" w:rsidRPr="00F37B71">
        <w:rPr>
          <w:rFonts w:ascii="Calibri (Light)" w:hAnsi="Calibri (Light)"/>
          <w:bCs/>
          <w:color w:val="000000"/>
          <w:lang w:val="en-GB"/>
        </w:rPr>
        <w:t>full from</w:t>
      </w:r>
      <w:proofErr w:type="gramEnd"/>
      <w:r w:rsidR="000D0C16" w:rsidRPr="00F37B71">
        <w:rPr>
          <w:rFonts w:ascii="Calibri (Light)" w:hAnsi="Calibri (Light)"/>
          <w:bCs/>
          <w:color w:val="000000"/>
          <w:lang w:val="en-GB"/>
        </w:rPr>
        <w:t xml:space="preserve"> my valid personal identification document (passport or national identity card) and are true, accurate, and up to date.</w:t>
      </w:r>
      <w:r w:rsidR="002D7E2F" w:rsidRPr="00F37B71">
        <w:rPr>
          <w:rFonts w:ascii="Calibri (Light)" w:hAnsi="Calibri (Light)"/>
          <w:bCs/>
          <w:color w:val="000000"/>
          <w:lang w:val="en-GB"/>
        </w:rPr>
        <w:t xml:space="preserve"> </w:t>
      </w:r>
    </w:p>
    <w:p w14:paraId="6A286891" w14:textId="01DD032E" w:rsidR="000D0C16" w:rsidRPr="00F37B71" w:rsidRDefault="000D0C16" w:rsidP="00F37B71">
      <w:pPr>
        <w:pStyle w:val="Odstavekseznama"/>
        <w:numPr>
          <w:ilvl w:val="0"/>
          <w:numId w:val="8"/>
        </w:numPr>
        <w:spacing w:after="0"/>
        <w:rPr>
          <w:rFonts w:ascii="Calibri (Light)" w:hAnsi="Calibri (Light)"/>
          <w:bCs/>
          <w:color w:val="000000"/>
          <w:lang w:val="en-GB"/>
        </w:rPr>
      </w:pPr>
      <w:r w:rsidRPr="00F37B71">
        <w:rPr>
          <w:rFonts w:ascii="Calibri (Light)" w:hAnsi="Calibri (Light)"/>
          <w:bCs/>
          <w:color w:val="000000"/>
          <w:lang w:val="en-GB"/>
        </w:rPr>
        <w:t xml:space="preserve">acknowledge that </w:t>
      </w:r>
      <w:r w:rsidR="00E227D5" w:rsidRPr="00F37B71">
        <w:rPr>
          <w:rFonts w:ascii="Calibri (Light)" w:hAnsi="Calibri (Light)"/>
          <w:bCs/>
          <w:color w:val="000000"/>
          <w:lang w:val="en-GB"/>
        </w:rPr>
        <w:t xml:space="preserve">the University of Maribor </w:t>
      </w:r>
      <w:r w:rsidRPr="00F37B71">
        <w:rPr>
          <w:rFonts w:ascii="Calibri (Light)" w:hAnsi="Calibri (Light)"/>
          <w:bCs/>
          <w:color w:val="000000"/>
          <w:lang w:val="en-GB"/>
        </w:rPr>
        <w:t>will use the above-mentioned data solely for the purpose of assigning a Slovenian Personal Identification Number (EMŠO) and for maintaining records in the national higher education databases of the Republic of Slovenia.</w:t>
      </w:r>
    </w:p>
    <w:p w14:paraId="2B407F82" w14:textId="3E818741" w:rsidR="000D0C16" w:rsidRPr="00F37B71" w:rsidRDefault="000D0C16" w:rsidP="00F37B71">
      <w:pPr>
        <w:pStyle w:val="Odstavekseznama"/>
        <w:numPr>
          <w:ilvl w:val="0"/>
          <w:numId w:val="8"/>
        </w:numPr>
        <w:spacing w:after="0"/>
        <w:rPr>
          <w:rFonts w:ascii="Calibri (Light)" w:hAnsi="Calibri (Light)"/>
          <w:bCs/>
          <w:color w:val="000000"/>
          <w:lang w:val="en-GB"/>
        </w:rPr>
      </w:pPr>
      <w:r w:rsidRPr="00F37B71">
        <w:rPr>
          <w:rFonts w:ascii="Calibri (Light)" w:hAnsi="Calibri (Light)"/>
          <w:bCs/>
          <w:color w:val="000000"/>
          <w:lang w:val="en-GB"/>
        </w:rPr>
        <w:lastRenderedPageBreak/>
        <w:t>am aware that incorrect or inaccurate data may result in an incorrect assignment of the EMŠO or subsequent complications related to my legal or study status, and I undertake to inform the university without delay in the event of any changes or detected inaccuracies.</w:t>
      </w:r>
    </w:p>
    <w:p w14:paraId="254CC985" w14:textId="0CA960E9" w:rsidR="000D0C16" w:rsidRPr="00F37B71" w:rsidRDefault="000D0C16" w:rsidP="00F37B71">
      <w:pPr>
        <w:pStyle w:val="Odstavekseznama"/>
        <w:numPr>
          <w:ilvl w:val="0"/>
          <w:numId w:val="8"/>
        </w:numPr>
        <w:spacing w:after="0"/>
        <w:rPr>
          <w:rFonts w:ascii="Calibri (Light)" w:hAnsi="Calibri (Light)"/>
          <w:bCs/>
          <w:color w:val="000000"/>
          <w:lang w:val="en-GB"/>
        </w:rPr>
      </w:pPr>
      <w:r w:rsidRPr="00F37B71">
        <w:rPr>
          <w:rFonts w:ascii="Calibri (Light)" w:hAnsi="Calibri (Light)"/>
          <w:bCs/>
          <w:color w:val="000000"/>
          <w:lang w:val="en-GB"/>
        </w:rPr>
        <w:t>confirm that I have been informed about the processing of personal data and understand that the processing of my personal data is based on a legal obligation and the performance of a task carried out in the public interest, and not on my consent.</w:t>
      </w:r>
    </w:p>
    <w:p w14:paraId="13C457FC" w14:textId="77777777" w:rsidR="008D2549" w:rsidRPr="0017487D" w:rsidRDefault="008D2549" w:rsidP="00AA6427">
      <w:pPr>
        <w:spacing w:after="0"/>
        <w:rPr>
          <w:rFonts w:ascii="Calibri (Light)" w:hAnsi="Calibri (Light)"/>
          <w:bCs/>
          <w:color w:val="000000"/>
          <w:lang w:val="en-GB"/>
        </w:rPr>
      </w:pPr>
    </w:p>
    <w:p w14:paraId="07D32A66" w14:textId="77777777" w:rsidR="008D2549" w:rsidRPr="0017487D" w:rsidRDefault="008D2549" w:rsidP="00AA6427">
      <w:pPr>
        <w:spacing w:after="0"/>
        <w:rPr>
          <w:rFonts w:ascii="Calibri (Light)" w:hAnsi="Calibri (Light)"/>
          <w:bCs/>
          <w:color w:val="000000"/>
          <w:lang w:val="en-GB"/>
        </w:rPr>
      </w:pPr>
    </w:p>
    <w:sectPr w:rsidR="008D2549" w:rsidRPr="0017487D" w:rsidSect="000D0C16">
      <w:headerReference w:type="first" r:id="rId13"/>
      <w:pgSz w:w="11906" w:h="16838"/>
      <w:pgMar w:top="1417" w:right="1417" w:bottom="1417" w:left="1417" w:header="283"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8A12D6" w14:textId="77777777" w:rsidR="00A52B3F" w:rsidRDefault="00A52B3F" w:rsidP="00C1634D">
      <w:pPr>
        <w:spacing w:after="0" w:line="240" w:lineRule="auto"/>
      </w:pPr>
      <w:r>
        <w:separator/>
      </w:r>
    </w:p>
  </w:endnote>
  <w:endnote w:type="continuationSeparator" w:id="0">
    <w:p w14:paraId="1DEF7602" w14:textId="77777777" w:rsidR="00A52B3F" w:rsidRDefault="00A52B3F" w:rsidP="00C163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rebuchet MS">
    <w:panose1 w:val="020B0603020202020204"/>
    <w:charset w:val="EE"/>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TE3032BE8t00">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Light)">
    <w:altName w:val="Calibri"/>
    <w:panose1 w:val="00000000000000000000"/>
    <w:charset w:val="00"/>
    <w:family w:val="roman"/>
    <w:notTrueType/>
    <w:pitch w:val="default"/>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677328" w14:textId="77777777" w:rsidR="00A52B3F" w:rsidRDefault="00A52B3F" w:rsidP="00C1634D">
      <w:pPr>
        <w:spacing w:after="0" w:line="240" w:lineRule="auto"/>
      </w:pPr>
      <w:r>
        <w:separator/>
      </w:r>
    </w:p>
  </w:footnote>
  <w:footnote w:type="continuationSeparator" w:id="0">
    <w:p w14:paraId="1D9D0E49" w14:textId="77777777" w:rsidR="00A52B3F" w:rsidRDefault="00A52B3F" w:rsidP="00C163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071D4" w14:textId="21DD9C4C" w:rsidR="000D0C16" w:rsidRDefault="00D80AC9">
    <w:pPr>
      <w:pStyle w:val="Glava"/>
    </w:pPr>
    <w:r>
      <w:rPr>
        <w:noProof/>
      </w:rPr>
      <w:drawing>
        <wp:anchor distT="0" distB="0" distL="114300" distR="114300" simplePos="0" relativeHeight="251659264" behindDoc="0" locked="0" layoutInCell="1" allowOverlap="1" wp14:anchorId="5BE2F27D" wp14:editId="3B31B5DD">
          <wp:simplePos x="0" y="0"/>
          <wp:positionH relativeFrom="margin">
            <wp:posOffset>3786505</wp:posOffset>
          </wp:positionH>
          <wp:positionV relativeFrom="paragraph">
            <wp:posOffset>20320</wp:posOffset>
          </wp:positionV>
          <wp:extent cx="1800860" cy="370840"/>
          <wp:effectExtent l="0" t="0" r="8890" b="0"/>
          <wp:wrapNone/>
          <wp:docPr id="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860" cy="3708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60B065CF" wp14:editId="7C002BAE">
          <wp:simplePos x="0" y="0"/>
          <wp:positionH relativeFrom="column">
            <wp:posOffset>195580</wp:posOffset>
          </wp:positionH>
          <wp:positionV relativeFrom="paragraph">
            <wp:posOffset>-65405</wp:posOffset>
          </wp:positionV>
          <wp:extent cx="933450" cy="554841"/>
          <wp:effectExtent l="0" t="0" r="0" b="0"/>
          <wp:wrapNone/>
          <wp:docPr id="872583514"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3450" cy="554841"/>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51D9E"/>
    <w:multiLevelType w:val="hybridMultilevel"/>
    <w:tmpl w:val="F0360570"/>
    <w:lvl w:ilvl="0" w:tplc="6CF2E9FA">
      <w:numFmt w:val="bullet"/>
      <w:lvlText w:val="-"/>
      <w:lvlJc w:val="left"/>
      <w:pPr>
        <w:ind w:left="360" w:hanging="360"/>
      </w:pPr>
      <w:rPr>
        <w:rFonts w:ascii="Trebuchet MS" w:eastAsia="Times New Roman" w:hAnsi="Trebuchet MS" w:cs="TTE3032BE8t00" w:hint="default"/>
        <w:color w:val="000000"/>
      </w:rPr>
    </w:lvl>
    <w:lvl w:ilvl="1" w:tplc="7A70A3B0">
      <w:numFmt w:val="bullet"/>
      <w:lvlText w:val="-"/>
      <w:lvlJc w:val="left"/>
      <w:pPr>
        <w:ind w:left="1080" w:hanging="360"/>
      </w:pPr>
      <w:rPr>
        <w:rFonts w:ascii="Verdana" w:eastAsia="Times New Roman" w:hAnsi="Verdana" w:cs="Times New Roman"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12980394"/>
    <w:multiLevelType w:val="hybridMultilevel"/>
    <w:tmpl w:val="FD58ABEE"/>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2" w15:restartNumberingAfterBreak="0">
    <w:nsid w:val="1B507DAA"/>
    <w:multiLevelType w:val="hybridMultilevel"/>
    <w:tmpl w:val="8DEE7614"/>
    <w:lvl w:ilvl="0" w:tplc="DF2C5998">
      <w:numFmt w:val="bullet"/>
      <w:lvlText w:val="-"/>
      <w:lvlJc w:val="left"/>
      <w:pPr>
        <w:ind w:left="720" w:hanging="360"/>
      </w:pPr>
      <w:rPr>
        <w:rFonts w:ascii="Calibri (Light)" w:eastAsia="Calibri" w:hAnsi="Calibri (Light)"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D0C0B73"/>
    <w:multiLevelType w:val="hybridMultilevel"/>
    <w:tmpl w:val="69EC08E6"/>
    <w:lvl w:ilvl="0" w:tplc="8202276A">
      <w:start w:val="1"/>
      <w:numFmt w:val="bullet"/>
      <w:lvlText w:val=""/>
      <w:lvlJc w:val="left"/>
      <w:pPr>
        <w:ind w:left="360" w:hanging="360"/>
      </w:pPr>
      <w:rPr>
        <w:rFonts w:ascii="Wingdings" w:hAnsi="Wingdings" w:hint="default"/>
      </w:rPr>
    </w:lvl>
    <w:lvl w:ilvl="1" w:tplc="7A70A3B0">
      <w:numFmt w:val="bullet"/>
      <w:lvlText w:val="-"/>
      <w:lvlJc w:val="left"/>
      <w:pPr>
        <w:ind w:left="1080" w:hanging="360"/>
      </w:pPr>
      <w:rPr>
        <w:rFonts w:ascii="Verdana" w:eastAsia="Times New Roman" w:hAnsi="Verdana" w:cs="Times New Roman"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39C611FC"/>
    <w:multiLevelType w:val="hybridMultilevel"/>
    <w:tmpl w:val="5074DB7E"/>
    <w:lvl w:ilvl="0" w:tplc="0424000F">
      <w:start w:val="1"/>
      <w:numFmt w:val="decimal"/>
      <w:lvlText w:val="%1."/>
      <w:lvlJc w:val="left"/>
      <w:pPr>
        <w:ind w:left="1440" w:hanging="360"/>
      </w:pPr>
    </w:lvl>
    <w:lvl w:ilvl="1" w:tplc="04240019" w:tentative="1">
      <w:start w:val="1"/>
      <w:numFmt w:val="lowerLetter"/>
      <w:lvlText w:val="%2."/>
      <w:lvlJc w:val="left"/>
      <w:pPr>
        <w:ind w:left="2160" w:hanging="360"/>
      </w:pPr>
    </w:lvl>
    <w:lvl w:ilvl="2" w:tplc="0424001B" w:tentative="1">
      <w:start w:val="1"/>
      <w:numFmt w:val="lowerRoman"/>
      <w:lvlText w:val="%3."/>
      <w:lvlJc w:val="right"/>
      <w:pPr>
        <w:ind w:left="2880" w:hanging="180"/>
      </w:pPr>
    </w:lvl>
    <w:lvl w:ilvl="3" w:tplc="0424000F" w:tentative="1">
      <w:start w:val="1"/>
      <w:numFmt w:val="decimal"/>
      <w:lvlText w:val="%4."/>
      <w:lvlJc w:val="left"/>
      <w:pPr>
        <w:ind w:left="3600" w:hanging="360"/>
      </w:pPr>
    </w:lvl>
    <w:lvl w:ilvl="4" w:tplc="04240019" w:tentative="1">
      <w:start w:val="1"/>
      <w:numFmt w:val="lowerLetter"/>
      <w:lvlText w:val="%5."/>
      <w:lvlJc w:val="left"/>
      <w:pPr>
        <w:ind w:left="4320" w:hanging="360"/>
      </w:pPr>
    </w:lvl>
    <w:lvl w:ilvl="5" w:tplc="0424001B" w:tentative="1">
      <w:start w:val="1"/>
      <w:numFmt w:val="lowerRoman"/>
      <w:lvlText w:val="%6."/>
      <w:lvlJc w:val="right"/>
      <w:pPr>
        <w:ind w:left="5040" w:hanging="180"/>
      </w:pPr>
    </w:lvl>
    <w:lvl w:ilvl="6" w:tplc="0424000F" w:tentative="1">
      <w:start w:val="1"/>
      <w:numFmt w:val="decimal"/>
      <w:lvlText w:val="%7."/>
      <w:lvlJc w:val="left"/>
      <w:pPr>
        <w:ind w:left="5760" w:hanging="360"/>
      </w:pPr>
    </w:lvl>
    <w:lvl w:ilvl="7" w:tplc="04240019" w:tentative="1">
      <w:start w:val="1"/>
      <w:numFmt w:val="lowerLetter"/>
      <w:lvlText w:val="%8."/>
      <w:lvlJc w:val="left"/>
      <w:pPr>
        <w:ind w:left="6480" w:hanging="360"/>
      </w:pPr>
    </w:lvl>
    <w:lvl w:ilvl="8" w:tplc="0424001B" w:tentative="1">
      <w:start w:val="1"/>
      <w:numFmt w:val="lowerRoman"/>
      <w:lvlText w:val="%9."/>
      <w:lvlJc w:val="right"/>
      <w:pPr>
        <w:ind w:left="7200" w:hanging="180"/>
      </w:pPr>
    </w:lvl>
  </w:abstractNum>
  <w:abstractNum w:abstractNumId="5" w15:restartNumberingAfterBreak="0">
    <w:nsid w:val="45395EE8"/>
    <w:multiLevelType w:val="hybridMultilevel"/>
    <w:tmpl w:val="485A3056"/>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6" w15:restartNumberingAfterBreak="0">
    <w:nsid w:val="4B9F5687"/>
    <w:multiLevelType w:val="hybridMultilevel"/>
    <w:tmpl w:val="82043C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6C2A5A8D"/>
    <w:multiLevelType w:val="hybridMultilevel"/>
    <w:tmpl w:val="5F56D77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772433530">
    <w:abstractNumId w:val="7"/>
  </w:num>
  <w:num w:numId="2" w16cid:durableId="306906604">
    <w:abstractNumId w:val="1"/>
  </w:num>
  <w:num w:numId="3" w16cid:durableId="1605651987">
    <w:abstractNumId w:val="4"/>
  </w:num>
  <w:num w:numId="4" w16cid:durableId="119734317">
    <w:abstractNumId w:val="3"/>
  </w:num>
  <w:num w:numId="5" w16cid:durableId="2056462834">
    <w:abstractNumId w:val="0"/>
  </w:num>
  <w:num w:numId="6" w16cid:durableId="1924875340">
    <w:abstractNumId w:val="6"/>
  </w:num>
  <w:num w:numId="7" w16cid:durableId="280691092">
    <w:abstractNumId w:val="5"/>
  </w:num>
  <w:num w:numId="8" w16cid:durableId="9241939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xNTMwNDE0MrUwNTNS0lEKTi0uzszPAykwqgUANUcn1SwAAAA="/>
  </w:docVars>
  <w:rsids>
    <w:rsidRoot w:val="007027A7"/>
    <w:rsid w:val="000155C5"/>
    <w:rsid w:val="00015C5E"/>
    <w:rsid w:val="00026417"/>
    <w:rsid w:val="0004616C"/>
    <w:rsid w:val="00056B24"/>
    <w:rsid w:val="000B76A2"/>
    <w:rsid w:val="000D0C16"/>
    <w:rsid w:val="000D1EEF"/>
    <w:rsid w:val="000E4F03"/>
    <w:rsid w:val="000F6CF4"/>
    <w:rsid w:val="00156215"/>
    <w:rsid w:val="0016081A"/>
    <w:rsid w:val="00174201"/>
    <w:rsid w:val="0017487D"/>
    <w:rsid w:val="001B2387"/>
    <w:rsid w:val="001C3065"/>
    <w:rsid w:val="001F5BFF"/>
    <w:rsid w:val="00202C21"/>
    <w:rsid w:val="00210898"/>
    <w:rsid w:val="00233EC2"/>
    <w:rsid w:val="00254DDD"/>
    <w:rsid w:val="002569EE"/>
    <w:rsid w:val="002632EA"/>
    <w:rsid w:val="00275AB5"/>
    <w:rsid w:val="002821CE"/>
    <w:rsid w:val="00284A16"/>
    <w:rsid w:val="00293FAA"/>
    <w:rsid w:val="002942F3"/>
    <w:rsid w:val="002A2C7B"/>
    <w:rsid w:val="002D1BE8"/>
    <w:rsid w:val="002D7E2F"/>
    <w:rsid w:val="002E4644"/>
    <w:rsid w:val="00302A72"/>
    <w:rsid w:val="00307DB9"/>
    <w:rsid w:val="00381FA4"/>
    <w:rsid w:val="00382A9E"/>
    <w:rsid w:val="00386D14"/>
    <w:rsid w:val="003A2B4A"/>
    <w:rsid w:val="003C5E3D"/>
    <w:rsid w:val="003E1611"/>
    <w:rsid w:val="003F7ECF"/>
    <w:rsid w:val="0041025D"/>
    <w:rsid w:val="004118CF"/>
    <w:rsid w:val="00421774"/>
    <w:rsid w:val="004375BB"/>
    <w:rsid w:val="00442289"/>
    <w:rsid w:val="00461FCD"/>
    <w:rsid w:val="00494E0E"/>
    <w:rsid w:val="004A228D"/>
    <w:rsid w:val="004B05A7"/>
    <w:rsid w:val="004D3B80"/>
    <w:rsid w:val="004F01A8"/>
    <w:rsid w:val="004F4B90"/>
    <w:rsid w:val="00507E95"/>
    <w:rsid w:val="00531AEC"/>
    <w:rsid w:val="00534C83"/>
    <w:rsid w:val="00560BBE"/>
    <w:rsid w:val="00581AB2"/>
    <w:rsid w:val="00587279"/>
    <w:rsid w:val="00597DEA"/>
    <w:rsid w:val="005A1202"/>
    <w:rsid w:val="005C530C"/>
    <w:rsid w:val="005E45D9"/>
    <w:rsid w:val="005E4FCA"/>
    <w:rsid w:val="005F20A8"/>
    <w:rsid w:val="005F307E"/>
    <w:rsid w:val="005F7359"/>
    <w:rsid w:val="00606B03"/>
    <w:rsid w:val="00615783"/>
    <w:rsid w:val="0061682A"/>
    <w:rsid w:val="00636EE0"/>
    <w:rsid w:val="00643A9C"/>
    <w:rsid w:val="00643B38"/>
    <w:rsid w:val="00646C15"/>
    <w:rsid w:val="00696E66"/>
    <w:rsid w:val="006B4033"/>
    <w:rsid w:val="006C6FF2"/>
    <w:rsid w:val="006C7372"/>
    <w:rsid w:val="006E0DD7"/>
    <w:rsid w:val="006F5902"/>
    <w:rsid w:val="007027A7"/>
    <w:rsid w:val="0071199D"/>
    <w:rsid w:val="00712DFE"/>
    <w:rsid w:val="00746A8B"/>
    <w:rsid w:val="00752135"/>
    <w:rsid w:val="00755C63"/>
    <w:rsid w:val="00760B24"/>
    <w:rsid w:val="00767F92"/>
    <w:rsid w:val="00793809"/>
    <w:rsid w:val="007C1E55"/>
    <w:rsid w:val="007C45E4"/>
    <w:rsid w:val="007D07FA"/>
    <w:rsid w:val="007F24AE"/>
    <w:rsid w:val="00803644"/>
    <w:rsid w:val="00810C29"/>
    <w:rsid w:val="008223DD"/>
    <w:rsid w:val="00825EC4"/>
    <w:rsid w:val="008608A4"/>
    <w:rsid w:val="00867645"/>
    <w:rsid w:val="0086785E"/>
    <w:rsid w:val="00870E0E"/>
    <w:rsid w:val="00871CBC"/>
    <w:rsid w:val="008739E2"/>
    <w:rsid w:val="00881000"/>
    <w:rsid w:val="00884B09"/>
    <w:rsid w:val="008D2549"/>
    <w:rsid w:val="008D2D53"/>
    <w:rsid w:val="008D5F7D"/>
    <w:rsid w:val="008E213B"/>
    <w:rsid w:val="008F16EA"/>
    <w:rsid w:val="009030E3"/>
    <w:rsid w:val="009141F0"/>
    <w:rsid w:val="009335E9"/>
    <w:rsid w:val="00936855"/>
    <w:rsid w:val="009476ED"/>
    <w:rsid w:val="00971794"/>
    <w:rsid w:val="00971C08"/>
    <w:rsid w:val="00986403"/>
    <w:rsid w:val="009944B4"/>
    <w:rsid w:val="00996720"/>
    <w:rsid w:val="009A49BD"/>
    <w:rsid w:val="009B4F0B"/>
    <w:rsid w:val="009D016D"/>
    <w:rsid w:val="009E3B34"/>
    <w:rsid w:val="009E7BC2"/>
    <w:rsid w:val="00A00919"/>
    <w:rsid w:val="00A017BB"/>
    <w:rsid w:val="00A22038"/>
    <w:rsid w:val="00A251E7"/>
    <w:rsid w:val="00A33645"/>
    <w:rsid w:val="00A35FC5"/>
    <w:rsid w:val="00A479FE"/>
    <w:rsid w:val="00A52B3F"/>
    <w:rsid w:val="00A63086"/>
    <w:rsid w:val="00A85DA4"/>
    <w:rsid w:val="00A903BD"/>
    <w:rsid w:val="00A94570"/>
    <w:rsid w:val="00A95EE5"/>
    <w:rsid w:val="00AA2559"/>
    <w:rsid w:val="00AA6427"/>
    <w:rsid w:val="00AB57FF"/>
    <w:rsid w:val="00AD31EF"/>
    <w:rsid w:val="00AD709C"/>
    <w:rsid w:val="00AE35E5"/>
    <w:rsid w:val="00AF2ACC"/>
    <w:rsid w:val="00AF4305"/>
    <w:rsid w:val="00B03314"/>
    <w:rsid w:val="00B04121"/>
    <w:rsid w:val="00B45400"/>
    <w:rsid w:val="00B61215"/>
    <w:rsid w:val="00B62612"/>
    <w:rsid w:val="00BE02AE"/>
    <w:rsid w:val="00BF01BD"/>
    <w:rsid w:val="00C05E77"/>
    <w:rsid w:val="00C1634D"/>
    <w:rsid w:val="00C20348"/>
    <w:rsid w:val="00C20A4B"/>
    <w:rsid w:val="00C20A63"/>
    <w:rsid w:val="00C24B6B"/>
    <w:rsid w:val="00C4314D"/>
    <w:rsid w:val="00C73006"/>
    <w:rsid w:val="00C838EE"/>
    <w:rsid w:val="00C84F24"/>
    <w:rsid w:val="00C85430"/>
    <w:rsid w:val="00CC3CED"/>
    <w:rsid w:val="00CD1711"/>
    <w:rsid w:val="00D0540C"/>
    <w:rsid w:val="00D130EE"/>
    <w:rsid w:val="00D2091D"/>
    <w:rsid w:val="00D609E4"/>
    <w:rsid w:val="00D624CC"/>
    <w:rsid w:val="00D72EED"/>
    <w:rsid w:val="00D80AC9"/>
    <w:rsid w:val="00D97BB4"/>
    <w:rsid w:val="00DA2280"/>
    <w:rsid w:val="00DC511C"/>
    <w:rsid w:val="00DF16A2"/>
    <w:rsid w:val="00DF6A8A"/>
    <w:rsid w:val="00E04B4A"/>
    <w:rsid w:val="00E05EE9"/>
    <w:rsid w:val="00E13721"/>
    <w:rsid w:val="00E227D5"/>
    <w:rsid w:val="00E44EFC"/>
    <w:rsid w:val="00E53EF6"/>
    <w:rsid w:val="00E77CFF"/>
    <w:rsid w:val="00E855B3"/>
    <w:rsid w:val="00E95C8B"/>
    <w:rsid w:val="00E9768F"/>
    <w:rsid w:val="00EB263D"/>
    <w:rsid w:val="00EB28D9"/>
    <w:rsid w:val="00EB356B"/>
    <w:rsid w:val="00ED5733"/>
    <w:rsid w:val="00EE36AC"/>
    <w:rsid w:val="00EF3920"/>
    <w:rsid w:val="00F041E6"/>
    <w:rsid w:val="00F37B71"/>
    <w:rsid w:val="00F5701E"/>
    <w:rsid w:val="00F764EE"/>
    <w:rsid w:val="00FD5EEB"/>
    <w:rsid w:val="00FF71F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0B785E"/>
  <w15:chartTrackingRefBased/>
  <w15:docId w15:val="{13D1D889-7855-49AE-8D8B-17E69C5C3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BF01BD"/>
    <w:pPr>
      <w:spacing w:after="200" w:line="276" w:lineRule="auto"/>
    </w:pPr>
    <w:rPr>
      <w:sz w:val="22"/>
      <w:szCs w:val="22"/>
      <w:lang w:eastAsia="en-US"/>
    </w:rPr>
  </w:style>
  <w:style w:type="paragraph" w:styleId="Naslov1">
    <w:name w:val="heading 1"/>
    <w:basedOn w:val="Navaden"/>
    <w:next w:val="Navaden"/>
    <w:link w:val="Naslov1Znak"/>
    <w:uiPriority w:val="9"/>
    <w:qFormat/>
    <w:rsid w:val="00803644"/>
    <w:pPr>
      <w:keepNext/>
      <w:spacing w:before="240" w:after="60"/>
      <w:outlineLvl w:val="0"/>
    </w:pPr>
    <w:rPr>
      <w:rFonts w:ascii="Calibri Light" w:eastAsia="Times New Roman" w:hAnsi="Calibri Light"/>
      <w:b/>
      <w:bCs/>
      <w:kern w:val="32"/>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27A7"/>
    <w:pPr>
      <w:ind w:left="720"/>
      <w:contextualSpacing/>
    </w:pPr>
  </w:style>
  <w:style w:type="paragraph" w:styleId="Besedilooblaka">
    <w:name w:val="Balloon Text"/>
    <w:basedOn w:val="Navaden"/>
    <w:link w:val="BesedilooblakaZnak"/>
    <w:uiPriority w:val="99"/>
    <w:semiHidden/>
    <w:unhideWhenUsed/>
    <w:rsid w:val="003A2B4A"/>
    <w:pPr>
      <w:spacing w:after="0" w:line="240" w:lineRule="auto"/>
    </w:pPr>
    <w:rPr>
      <w:rFonts w:ascii="Segoe UI" w:hAnsi="Segoe UI" w:cs="Segoe UI"/>
      <w:sz w:val="18"/>
      <w:szCs w:val="18"/>
    </w:rPr>
  </w:style>
  <w:style w:type="character" w:customStyle="1" w:styleId="BesedilooblakaZnak">
    <w:name w:val="Besedilo oblačka Znak"/>
    <w:link w:val="Besedilooblaka"/>
    <w:uiPriority w:val="99"/>
    <w:semiHidden/>
    <w:rsid w:val="003A2B4A"/>
    <w:rPr>
      <w:rFonts w:ascii="Segoe UI" w:hAnsi="Segoe UI" w:cs="Segoe UI"/>
      <w:sz w:val="18"/>
      <w:szCs w:val="18"/>
      <w:lang w:val="sl-SI"/>
    </w:rPr>
  </w:style>
  <w:style w:type="paragraph" w:styleId="Glava">
    <w:name w:val="header"/>
    <w:basedOn w:val="Navaden"/>
    <w:link w:val="GlavaZnak"/>
    <w:uiPriority w:val="99"/>
    <w:unhideWhenUsed/>
    <w:rsid w:val="00C1634D"/>
    <w:pPr>
      <w:tabs>
        <w:tab w:val="center" w:pos="4536"/>
        <w:tab w:val="right" w:pos="9072"/>
      </w:tabs>
    </w:pPr>
  </w:style>
  <w:style w:type="character" w:customStyle="1" w:styleId="GlavaZnak">
    <w:name w:val="Glava Znak"/>
    <w:link w:val="Glava"/>
    <w:uiPriority w:val="99"/>
    <w:rsid w:val="00C1634D"/>
    <w:rPr>
      <w:sz w:val="22"/>
      <w:szCs w:val="22"/>
      <w:lang w:eastAsia="en-US"/>
    </w:rPr>
  </w:style>
  <w:style w:type="paragraph" w:styleId="Noga">
    <w:name w:val="footer"/>
    <w:basedOn w:val="Navaden"/>
    <w:link w:val="NogaZnak"/>
    <w:uiPriority w:val="99"/>
    <w:unhideWhenUsed/>
    <w:rsid w:val="00C1634D"/>
    <w:pPr>
      <w:tabs>
        <w:tab w:val="center" w:pos="4536"/>
        <w:tab w:val="right" w:pos="9072"/>
      </w:tabs>
    </w:pPr>
  </w:style>
  <w:style w:type="character" w:customStyle="1" w:styleId="NogaZnak">
    <w:name w:val="Noga Znak"/>
    <w:link w:val="Noga"/>
    <w:uiPriority w:val="99"/>
    <w:rsid w:val="00C1634D"/>
    <w:rPr>
      <w:sz w:val="22"/>
      <w:szCs w:val="22"/>
      <w:lang w:eastAsia="en-US"/>
    </w:rPr>
  </w:style>
  <w:style w:type="character" w:customStyle="1" w:styleId="Naslov1Znak">
    <w:name w:val="Naslov 1 Znak"/>
    <w:link w:val="Naslov1"/>
    <w:uiPriority w:val="9"/>
    <w:rsid w:val="00803644"/>
    <w:rPr>
      <w:rFonts w:ascii="Calibri Light" w:eastAsia="Times New Roman" w:hAnsi="Calibri Light" w:cs="Times New Roman"/>
      <w:b/>
      <w:bCs/>
      <w:kern w:val="32"/>
      <w:sz w:val="32"/>
      <w:szCs w:val="32"/>
      <w:lang w:eastAsia="en-US"/>
    </w:rPr>
  </w:style>
  <w:style w:type="table" w:styleId="Tabelamrea">
    <w:name w:val="Table Grid"/>
    <w:basedOn w:val="Navadnatabela"/>
    <w:uiPriority w:val="59"/>
    <w:rsid w:val="00015C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986111">
      <w:bodyDiv w:val="1"/>
      <w:marLeft w:val="0"/>
      <w:marRight w:val="0"/>
      <w:marTop w:val="0"/>
      <w:marBottom w:val="0"/>
      <w:divBdr>
        <w:top w:val="none" w:sz="0" w:space="0" w:color="auto"/>
        <w:left w:val="none" w:sz="0" w:space="0" w:color="auto"/>
        <w:bottom w:val="none" w:sz="0" w:space="0" w:color="auto"/>
        <w:right w:val="none" w:sz="0" w:space="0" w:color="auto"/>
      </w:divBdr>
    </w:div>
    <w:div w:id="1508013587">
      <w:bodyDiv w:val="1"/>
      <w:marLeft w:val="0"/>
      <w:marRight w:val="0"/>
      <w:marTop w:val="0"/>
      <w:marBottom w:val="0"/>
      <w:divBdr>
        <w:top w:val="none" w:sz="0" w:space="0" w:color="auto"/>
        <w:left w:val="none" w:sz="0" w:space="0" w:color="auto"/>
        <w:bottom w:val="none" w:sz="0" w:space="0" w:color="auto"/>
        <w:right w:val="none" w:sz="0" w:space="0" w:color="auto"/>
      </w:divBdr>
    </w:div>
    <w:div w:id="1927615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isarna">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094AAE192DBA418BBF551D530D1C1E" ma:contentTypeVersion="1" ma:contentTypeDescription="Create a new document." ma:contentTypeScope="" ma:versionID="87cc5de133a4d7f9ade3223e808d879d">
  <xsd:schema xmlns:xsd="http://www.w3.org/2001/XMLSchema" xmlns:xs="http://www.w3.org/2001/XMLSchema" xmlns:p="http://schemas.microsoft.com/office/2006/metadata/properties" xmlns:ns1="http://schemas.microsoft.com/sharepoint/v3" xmlns:ns2="c414fd7f-21c6-4d94-90e3-68400e5795fc" targetNamespace="http://schemas.microsoft.com/office/2006/metadata/properties" ma:root="true" ma:fieldsID="23d339fcc91267f3ce5b3d1205096483" ns1:_="" ns2:_="">
    <xsd:import namespace="http://schemas.microsoft.com/sharepoint/v3"/>
    <xsd:import namespace="c414fd7f-21c6-4d94-90e3-68400e5795fc"/>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14fd7f-21c6-4d94-90e3-68400e5795f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0C4ADB9-40C3-47F6-8246-36B0EE8ACF27}">
  <ds:schemaRefs>
    <ds:schemaRef ds:uri="http://schemas.microsoft.com/sharepoint/v3/contenttype/forms"/>
  </ds:schemaRefs>
</ds:datastoreItem>
</file>

<file path=customXml/itemProps2.xml><?xml version="1.0" encoding="utf-8"?>
<ds:datastoreItem xmlns:ds="http://schemas.openxmlformats.org/officeDocument/2006/customXml" ds:itemID="{4447A7B7-2600-451A-8BED-4FC300791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414fd7f-21c6-4d94-90e3-68400e5795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486D84-1AB1-4078-B495-AC4D187EF083}">
  <ds:schemaRefs>
    <ds:schemaRef ds:uri="http://schemas.microsoft.com/office/2006/metadata/longProperties"/>
  </ds:schemaRefs>
</ds:datastoreItem>
</file>

<file path=customXml/itemProps4.xml><?xml version="1.0" encoding="utf-8"?>
<ds:datastoreItem xmlns:ds="http://schemas.openxmlformats.org/officeDocument/2006/customXml" ds:itemID="{9F13DB63-486E-44FB-89FF-07A9FFA93141}">
  <ds:schemaRefs>
    <ds:schemaRef ds:uri="http://schemas.openxmlformats.org/officeDocument/2006/bibliography"/>
  </ds:schemaRefs>
</ds:datastoreItem>
</file>

<file path=customXml/itemProps5.xml><?xml version="1.0" encoding="utf-8"?>
<ds:datastoreItem xmlns:ds="http://schemas.openxmlformats.org/officeDocument/2006/customXml" ds:itemID="{A248F32E-9347-459D-9393-87A26B56E395}">
  <ds:schemaRefs>
    <ds:schemaRef ds:uri="http://schemas.microsoft.com/sharepoint/events"/>
  </ds:schemaRefs>
</ds:datastoreItem>
</file>

<file path=customXml/itemProps6.xml><?xml version="1.0" encoding="utf-8"?>
<ds:datastoreItem xmlns:ds="http://schemas.openxmlformats.org/officeDocument/2006/customXml" ds:itemID="{5AC4E9DA-1BA9-4368-9F44-40FF47438BDA}">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Pages>
  <Words>412</Words>
  <Characters>2350</Characters>
  <Application>Microsoft Office Word</Application>
  <DocSecurity>0</DocSecurity>
  <Lines>19</Lines>
  <Paragraphs>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anj</dc:creator>
  <cp:keywords/>
  <cp:lastModifiedBy>Uroš Kline</cp:lastModifiedBy>
  <cp:revision>5</cp:revision>
  <cp:lastPrinted>2018-11-07T08:24:00Z</cp:lastPrinted>
  <dcterms:created xsi:type="dcterms:W3CDTF">2026-04-12T08:35:00Z</dcterms:created>
  <dcterms:modified xsi:type="dcterms:W3CDTF">2026-04-12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67AKCNZ6W6Y-383-50</vt:lpwstr>
  </property>
  <property fmtid="{D5CDD505-2E9C-101B-9397-08002B2CF9AE}" pid="3" name="_dlc_DocIdItemGuid">
    <vt:lpwstr>56be199d-0a2c-4b43-ad55-c972cfad68cd</vt:lpwstr>
  </property>
  <property fmtid="{D5CDD505-2E9C-101B-9397-08002B2CF9AE}" pid="4" name="_dlc_DocIdUrl">
    <vt:lpwstr>https://www.um.si/en/international/erasmus/_layouts/15/DocIdRedir.aspx?ID=K67AKCNZ6W6Y-383-50, K67AKCNZ6W6Y-383-50</vt:lpwstr>
  </property>
</Properties>
</file>